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900" w:rsidRDefault="002B0CD5">
      <w:r>
        <w:rPr>
          <w:noProof/>
          <w:lang w:val="en-US"/>
        </w:rPr>
        <w:drawing>
          <wp:inline distT="0" distB="0" distL="0" distR="0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6999D7F-46C7-4E2C-91C7-51B739923CD3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0CD5" w:rsidRDefault="002B0CD5"/>
    <w:p w:rsidR="002B0CD5" w:rsidRDefault="002B0CD5"/>
    <w:p w:rsidR="002B0CD5" w:rsidRDefault="002B0CD5"/>
    <w:p w:rsidR="002B0CD5" w:rsidRDefault="002B0CD5">
      <w:bookmarkStart w:id="0" w:name="_GoBack"/>
      <w:r>
        <w:rPr>
          <w:noProof/>
          <w:lang w:val="en-US"/>
        </w:rPr>
        <w:lastRenderedPageBreak/>
        <w:drawing>
          <wp:inline distT="0" distB="0" distL="0" distR="0">
            <wp:extent cx="5943600" cy="792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E6C7984-459F-472B-B38E-F5DEE5DF99C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B0CD5" w:rsidRDefault="002B0CD5"/>
    <w:p w:rsidR="002B0CD5" w:rsidRDefault="002B0CD5"/>
    <w:p w:rsidR="002B0CD5" w:rsidRDefault="002B0CD5"/>
    <w:sectPr w:rsidR="002B0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MDAwNzcxtTAxsjBR0lEKTi0uzszPAykwrAUAYJ/9QywAAAA="/>
  </w:docVars>
  <w:rsids>
    <w:rsidRoot w:val="00F26E0B"/>
    <w:rsid w:val="002B0CD5"/>
    <w:rsid w:val="003507DC"/>
    <w:rsid w:val="005476ED"/>
    <w:rsid w:val="00B035BB"/>
    <w:rsid w:val="00F2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9D3438-802A-4206-ADAA-F97A8C5EA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illy</dc:creator>
  <cp:keywords/>
  <dc:description/>
  <cp:lastModifiedBy>Adam Gilly</cp:lastModifiedBy>
  <cp:revision>2</cp:revision>
  <dcterms:created xsi:type="dcterms:W3CDTF">2019-10-31T07:21:00Z</dcterms:created>
  <dcterms:modified xsi:type="dcterms:W3CDTF">2019-10-31T07:22:00Z</dcterms:modified>
</cp:coreProperties>
</file>